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3F53A" w14:textId="2960A581" w:rsidR="00FD1300" w:rsidRDefault="00FD1300"/>
    <w:p w14:paraId="7BBA17E8" w14:textId="773B6667" w:rsidR="004C5134" w:rsidRDefault="004C6CC2">
      <w:r>
        <w:rPr>
          <w:rFonts w:hint="eastAsia"/>
        </w:rPr>
        <w:t>现在来简要地分享一下代码的行文规范。</w:t>
      </w:r>
    </w:p>
    <w:p w14:paraId="6B30A8E1" w14:textId="44CBBFA4" w:rsidR="004C6CC2" w:rsidRDefault="004C6CC2"/>
    <w:p w14:paraId="5783D2D0" w14:textId="4EE8A6DB" w:rsidR="004C6CC2" w:rsidRDefault="004C6CC2">
      <w:r>
        <w:rPr>
          <w:rFonts w:hint="eastAsia"/>
        </w:rPr>
        <w:t>虽然编译器不在乎空白字符，哪怕全部连起来也仍然是“正确的”代码。然而，一份整齐的代码会让人赏心悦目，阅读与加工变得简单方便，生活也变得清爽了起来，何乐而不为呢？</w:t>
      </w:r>
    </w:p>
    <w:p w14:paraId="4E55FA12" w14:textId="53676E90" w:rsidR="004C6CC2" w:rsidRDefault="004C6CC2"/>
    <w:p w14:paraId="420964FA" w14:textId="06AFBBF5" w:rsidR="004C6CC2" w:rsidRDefault="001F520A">
      <w:r>
        <w:rPr>
          <w:rFonts w:hint="eastAsia"/>
        </w:rPr>
        <w:t>我们以Html代码为例，简要谈谈漂亮的代码是怎么写出来的。</w:t>
      </w:r>
    </w:p>
    <w:p w14:paraId="1ECA5D75" w14:textId="5470057E" w:rsidR="001F520A" w:rsidRDefault="001F520A"/>
    <w:p w14:paraId="688FA5F9" w14:textId="62EBE5E8" w:rsidR="001F520A" w:rsidRDefault="001F520A">
      <w:r>
        <w:rPr>
          <w:rFonts w:hint="eastAsia"/>
        </w:rPr>
        <w:t>样例代码：cook</w:t>
      </w:r>
      <w:r>
        <w:t>.html</w:t>
      </w:r>
      <w:r>
        <w:rPr>
          <w:rFonts w:hint="eastAsia"/>
        </w:rPr>
        <w:t>。一份短小精悍的佳作。</w:t>
      </w:r>
    </w:p>
    <w:p w14:paraId="0EDFEA9F" w14:textId="798ADD15" w:rsidR="001F520A" w:rsidRDefault="001F520A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5F50799F" wp14:editId="487BF301">
            <wp:extent cx="5274310" cy="19983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Q图片2020041418031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079E5" w14:textId="77777777" w:rsidR="001F520A" w:rsidRDefault="001F520A">
      <w:pPr>
        <w:rPr>
          <w:rFonts w:hint="eastAsia"/>
        </w:rPr>
      </w:pPr>
    </w:p>
    <w:p w14:paraId="444F7BC0" w14:textId="1DBA0843" w:rsidR="00462002" w:rsidRDefault="001F520A">
      <w:r>
        <w:rPr>
          <w:rFonts w:hint="eastAsia"/>
        </w:rPr>
        <w:t>观察这份代码，可以找到以下简洁的规律呢。</w:t>
      </w:r>
    </w:p>
    <w:p w14:paraId="04DBBDDF" w14:textId="7D0FCB15" w:rsidR="00E046CF" w:rsidRDefault="00E046CF"/>
    <w:p w14:paraId="61EED1DF" w14:textId="5769C12C" w:rsidR="00E046CF" w:rsidRDefault="00E046CF">
      <w:pPr>
        <w:rPr>
          <w:rFonts w:hint="eastAsia"/>
        </w:rPr>
      </w:pPr>
      <w:r>
        <w:rPr>
          <w:rFonts w:hint="eastAsia"/>
        </w:rPr>
        <w:t>（为了阅览方便，规定一个Tab是4个空格。）</w:t>
      </w:r>
    </w:p>
    <w:p w14:paraId="0BCCEA15" w14:textId="4F3CEF7C" w:rsidR="001F520A" w:rsidRDefault="001F520A"/>
    <w:p w14:paraId="6FBC494D" w14:textId="3B5BBF3B" w:rsidR="001F520A" w:rsidRDefault="001F520A">
      <w:r>
        <w:rPr>
          <w:rFonts w:hint="eastAsia"/>
        </w:rPr>
        <w:t>首先，除非是单行，换行缩进几乎都是成对存在的。这样带来一个方便：</w:t>
      </w:r>
    </w:p>
    <w:p w14:paraId="49C4073C" w14:textId="0056699C" w:rsidR="001F520A" w:rsidRDefault="001F520A"/>
    <w:p w14:paraId="0E1E2CDD" w14:textId="3DAAB4C8" w:rsidR="001F520A" w:rsidRDefault="00E046CF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58E62350" wp14:editId="2ABC86EC">
            <wp:extent cx="5274310" cy="1998345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Q图片20200414180311 - 副本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050B9" w14:textId="1D90C49B" w:rsidR="004C5134" w:rsidRDefault="004C5134"/>
    <w:p w14:paraId="55D342FA" w14:textId="3AB079A6" w:rsidR="00E046CF" w:rsidRDefault="00E046CF">
      <w:r>
        <w:rPr>
          <w:rFonts w:hint="eastAsia"/>
        </w:rPr>
        <w:t>标箭头的部分成对存在。有左括号就有</w:t>
      </w:r>
      <w:r w:rsidR="007B6D68">
        <w:rPr>
          <w:rFonts w:hint="eastAsia"/>
        </w:rPr>
        <w:t>右</w:t>
      </w:r>
      <w:r>
        <w:rPr>
          <w:rFonts w:hint="eastAsia"/>
        </w:rPr>
        <w:t>括号</w:t>
      </w:r>
      <w:r w:rsidR="007B6D68">
        <w:rPr>
          <w:rFonts w:hint="eastAsia"/>
        </w:rPr>
        <w:t>，有斜杠终止标签就有开头的标签。</w:t>
      </w:r>
    </w:p>
    <w:p w14:paraId="1F379C44" w14:textId="337290B4" w:rsidR="007B6D68" w:rsidRDefault="007B6D68"/>
    <w:p w14:paraId="4D26257A" w14:textId="55DF2A58" w:rsidR="007B6D68" w:rsidRDefault="007B6D68">
      <w:r>
        <w:rPr>
          <w:rFonts w:hint="eastAsia"/>
        </w:rPr>
        <w:t>然后观察这部分：</w:t>
      </w:r>
    </w:p>
    <w:p w14:paraId="6D685133" w14:textId="78DA3B5B" w:rsidR="007B6D68" w:rsidRDefault="007B6D68">
      <w:r>
        <w:rPr>
          <w:rFonts w:hint="eastAsia"/>
          <w:noProof/>
        </w:rPr>
        <w:lastRenderedPageBreak/>
        <w:drawing>
          <wp:inline distT="0" distB="0" distL="0" distR="0" wp14:anchorId="1189BCFD" wp14:editId="3E986EAA">
            <wp:extent cx="5274310" cy="1998345"/>
            <wp:effectExtent l="0" t="0" r="254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Q图片20200414180311 - 副本 (2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41CD3" w14:textId="309C8B2B" w:rsidR="007B6D68" w:rsidRDefault="007B6D68"/>
    <w:p w14:paraId="0093BEA0" w14:textId="2D8C8E48" w:rsidR="007B6D68" w:rsidRDefault="007B6D68">
      <w:r>
        <w:rPr>
          <w:rFonts w:hint="eastAsia"/>
        </w:rPr>
        <w:t>在head和body之间插入一个空行，表示分段。</w:t>
      </w:r>
    </w:p>
    <w:p w14:paraId="043B1AD5" w14:textId="01039E53" w:rsidR="007B6D68" w:rsidRDefault="007B6D68">
      <w:r>
        <w:rPr>
          <w:rFonts w:hint="eastAsia"/>
        </w:rPr>
        <w:t>如有必要，可以在每个不相干的大结构之间插入空行，表示分段。但是，不要在结构内部插入空行，</w:t>
      </w:r>
      <w:r w:rsidR="00760535">
        <w:rPr>
          <w:rFonts w:hint="eastAsia"/>
        </w:rPr>
        <w:t>这</w:t>
      </w:r>
      <w:r>
        <w:rPr>
          <w:rFonts w:hint="eastAsia"/>
        </w:rPr>
        <w:t>容易引起混乱。</w:t>
      </w:r>
    </w:p>
    <w:p w14:paraId="1F7DC6ED" w14:textId="374527E6" w:rsidR="007B6D68" w:rsidRDefault="007B6D68"/>
    <w:p w14:paraId="73186610" w14:textId="41154C85" w:rsidR="007B6D68" w:rsidRDefault="00760535">
      <w:r>
        <w:rPr>
          <w:rFonts w:hint="eastAsia"/>
        </w:rPr>
        <w:t>在每个层级结构之间，应当写入一个缩进。</w:t>
      </w:r>
    </w:p>
    <w:p w14:paraId="692570BE" w14:textId="2AF18194" w:rsidR="00760535" w:rsidRDefault="00760535">
      <w:r>
        <w:rPr>
          <w:rFonts w:hint="eastAsia"/>
        </w:rPr>
        <w:t>在这个例子中，body中的两行可以展开写（写成6行，两层缩进），也可以合并写（如图）。</w:t>
      </w:r>
    </w:p>
    <w:p w14:paraId="787E30D5" w14:textId="1C2466E6" w:rsidR="00760535" w:rsidRDefault="00760535"/>
    <w:p w14:paraId="3B8C416C" w14:textId="7DC7E0FA" w:rsidR="00760535" w:rsidRDefault="00760535">
      <w:r>
        <w:rPr>
          <w:rFonts w:hint="eastAsia"/>
        </w:rPr>
        <w:t>如果有多层级结构，只有最里边的层级可以合并写，外面的层级必须展开。</w:t>
      </w:r>
    </w:p>
    <w:p w14:paraId="780EE029" w14:textId="47A6B454" w:rsidR="00760535" w:rsidRDefault="00760535">
      <w:r>
        <w:rPr>
          <w:rFonts w:hint="eastAsia"/>
        </w:rPr>
        <w:t>如果一个层级过长，导致换行，建议不要合并写</w:t>
      </w:r>
      <w:r w:rsidR="00884659">
        <w:rPr>
          <w:rFonts w:hint="eastAsia"/>
        </w:rPr>
        <w:t>，而采用展开写</w:t>
      </w:r>
      <w:r>
        <w:rPr>
          <w:rFonts w:hint="eastAsia"/>
        </w:rPr>
        <w:t>。</w:t>
      </w:r>
    </w:p>
    <w:p w14:paraId="79A0467A" w14:textId="14BCBA6C" w:rsidR="00760535" w:rsidRDefault="00760535"/>
    <w:p w14:paraId="27487DB4" w14:textId="0265A238" w:rsidR="00760535" w:rsidRDefault="00EF2439">
      <w:r>
        <w:rPr>
          <w:rFonts w:hint="eastAsia"/>
        </w:rPr>
        <w:t>关于“一行过长”的问题解释，可以看下面这个例子：</w:t>
      </w:r>
    </w:p>
    <w:p w14:paraId="0E62E130" w14:textId="58DA172A" w:rsidR="00EF2439" w:rsidRDefault="00EF2439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41B78CFC" wp14:editId="775EA592">
            <wp:extent cx="5274310" cy="140843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Q图片2020041418150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FE527" w14:textId="0502DC23" w:rsidR="00760535" w:rsidRDefault="00760535"/>
    <w:p w14:paraId="59C3D533" w14:textId="1149E4D2" w:rsidR="00EF2439" w:rsidRDefault="00EF2439">
      <w:r>
        <w:rPr>
          <w:rFonts w:hint="eastAsia"/>
        </w:rPr>
        <w:t>这是index</w:t>
      </w:r>
      <w:r>
        <w:t>.html</w:t>
      </w:r>
      <w:r>
        <w:rPr>
          <w:rFonts w:hint="eastAsia"/>
        </w:rPr>
        <w:t>的一个局部。看其中</w:t>
      </w:r>
      <w:proofErr w:type="spellStart"/>
      <w:r>
        <w:rPr>
          <w:rFonts w:hint="eastAsia"/>
        </w:rPr>
        <w:t>textarea</w:t>
      </w:r>
      <w:proofErr w:type="spellEnd"/>
      <w:r>
        <w:rPr>
          <w:rFonts w:hint="eastAsia"/>
        </w:rPr>
        <w:t>那一行。</w:t>
      </w:r>
    </w:p>
    <w:p w14:paraId="38D82DA9" w14:textId="77777777" w:rsidR="00EF2439" w:rsidRDefault="00EF2439">
      <w:r>
        <w:rPr>
          <w:rFonts w:hint="eastAsia"/>
        </w:rPr>
        <w:t>如果写成一行，将导致换行至最左。</w:t>
      </w:r>
    </w:p>
    <w:p w14:paraId="73EEB6C7" w14:textId="0D17D2E2" w:rsidR="00EF2439" w:rsidRDefault="00EF2439">
      <w:pPr>
        <w:rPr>
          <w:rFonts w:hint="eastAsia"/>
        </w:rPr>
      </w:pPr>
      <w:r>
        <w:rPr>
          <w:rFonts w:hint="eastAsia"/>
        </w:rPr>
        <w:t>解决方案是，将中间部分最长的属性“style”前面换一行，并新加一个缩进（这里的缩进表示承接），使得可以容纳下这一行代码。</w:t>
      </w:r>
    </w:p>
    <w:p w14:paraId="1618C29E" w14:textId="77777777" w:rsidR="00EF2439" w:rsidRDefault="00EF2439"/>
    <w:p w14:paraId="2022E8EC" w14:textId="2E01CCA2" w:rsidR="00EF2439" w:rsidRDefault="00102587">
      <w:r>
        <w:rPr>
          <w:rFonts w:hint="eastAsia"/>
        </w:rPr>
        <w:t>再看一个例子：</w:t>
      </w:r>
    </w:p>
    <w:p w14:paraId="5E08E315" w14:textId="2DE2B456" w:rsidR="00102587" w:rsidRDefault="00673AFF">
      <w:r>
        <w:rPr>
          <w:noProof/>
        </w:rPr>
        <w:lastRenderedPageBreak/>
        <w:drawing>
          <wp:inline distT="0" distB="0" distL="0" distR="0" wp14:anchorId="6D2D0881" wp14:editId="6E178676">
            <wp:extent cx="5274310" cy="402399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Q图片2020041418183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5F1D9" w14:textId="178E526F" w:rsidR="00102587" w:rsidRDefault="00102587"/>
    <w:p w14:paraId="49FD1FA6" w14:textId="099C91A1" w:rsidR="00673AFF" w:rsidRDefault="00673AFF">
      <w:r>
        <w:rPr>
          <w:rFonts w:hint="eastAsia"/>
        </w:rPr>
        <w:t>这是u</w:t>
      </w:r>
      <w:r>
        <w:t>ser.html</w:t>
      </w:r>
      <w:r>
        <w:rPr>
          <w:rFonts w:hint="eastAsia"/>
        </w:rPr>
        <w:t>的一个局部。一共只有style一个超长的属性，采用上述策略已无法保证</w:t>
      </w:r>
      <w:r>
        <w:rPr>
          <w:rFonts w:hint="eastAsia"/>
        </w:rPr>
        <w:t>不发生</w:t>
      </w:r>
      <w:r>
        <w:rPr>
          <w:rFonts w:hint="eastAsia"/>
        </w:rPr>
        <w:t>超出一行的现象。</w:t>
      </w:r>
    </w:p>
    <w:p w14:paraId="568B9605" w14:textId="445E0AA9" w:rsidR="00673AFF" w:rsidRDefault="00673AFF">
      <w:r>
        <w:rPr>
          <w:rFonts w:hint="eastAsia"/>
        </w:rPr>
        <w:t>这时可以将其中的每一个分量并列，在下方多写一个缩进并列出：</w:t>
      </w:r>
    </w:p>
    <w:p w14:paraId="66CBBE26" w14:textId="77777777" w:rsidR="00673AFF" w:rsidRDefault="00673AFF">
      <w:pPr>
        <w:rPr>
          <w:rFonts w:hint="eastAsia"/>
        </w:rPr>
      </w:pPr>
    </w:p>
    <w:p w14:paraId="2436A9E5" w14:textId="7F6F8799" w:rsidR="00673AFF" w:rsidRDefault="00673AFF">
      <w:r>
        <w:rPr>
          <w:rFonts w:hint="eastAsia"/>
        </w:rPr>
        <w:t>第一行的末尾是左双引号。</w:t>
      </w:r>
    </w:p>
    <w:p w14:paraId="74B1F8C8" w14:textId="50D271EC" w:rsidR="00673AFF" w:rsidRDefault="00673AFF">
      <w:r>
        <w:rPr>
          <w:rFonts w:hint="eastAsia"/>
        </w:rPr>
        <w:t>后面每一行，均为分量开头，分号结尾。</w:t>
      </w:r>
      <w:r w:rsidR="00985EA6">
        <w:rPr>
          <w:rFonts w:hint="eastAsia"/>
        </w:rPr>
        <w:t>直至最后一行结束。</w:t>
      </w:r>
    </w:p>
    <w:p w14:paraId="387653B8" w14:textId="2E767A95" w:rsidR="00673AFF" w:rsidRDefault="00673AFF"/>
    <w:p w14:paraId="12497D93" w14:textId="2B37EA11" w:rsidR="00673AFF" w:rsidRDefault="006F59BA">
      <w:pPr>
        <w:rPr>
          <w:rFonts w:hint="eastAsia"/>
        </w:rPr>
      </w:pPr>
      <w:r>
        <w:rPr>
          <w:rFonts w:hint="eastAsia"/>
        </w:rPr>
        <w:t>这样的代码，最大限度地保障了“层次明确，上下对齐”的目标，不仅看着美观，给debug也带来了巨大的方便。</w:t>
      </w:r>
    </w:p>
    <w:p w14:paraId="57712C0F" w14:textId="77777777" w:rsidR="00673AFF" w:rsidRDefault="00673AFF">
      <w:pPr>
        <w:rPr>
          <w:rFonts w:hint="eastAsia"/>
        </w:rPr>
      </w:pPr>
    </w:p>
    <w:sectPr w:rsidR="00673A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91C10" w14:textId="77777777" w:rsidR="005311AC" w:rsidRDefault="005311AC" w:rsidP="004C5134">
      <w:r>
        <w:separator/>
      </w:r>
    </w:p>
  </w:endnote>
  <w:endnote w:type="continuationSeparator" w:id="0">
    <w:p w14:paraId="2D48C9E8" w14:textId="77777777" w:rsidR="005311AC" w:rsidRDefault="005311AC" w:rsidP="004C5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46623" w14:textId="77777777" w:rsidR="005311AC" w:rsidRDefault="005311AC" w:rsidP="004C5134">
      <w:r>
        <w:separator/>
      </w:r>
    </w:p>
  </w:footnote>
  <w:footnote w:type="continuationSeparator" w:id="0">
    <w:p w14:paraId="46C184B0" w14:textId="77777777" w:rsidR="005311AC" w:rsidRDefault="005311AC" w:rsidP="004C51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jSxNDMzMje2NDZW0lEKTi0uzszPAykwrAUAazjzXCwAAAA="/>
  </w:docVars>
  <w:rsids>
    <w:rsidRoot w:val="00F321C4"/>
    <w:rsid w:val="00102587"/>
    <w:rsid w:val="001F520A"/>
    <w:rsid w:val="00462002"/>
    <w:rsid w:val="004C5134"/>
    <w:rsid w:val="004C6CC2"/>
    <w:rsid w:val="005311AC"/>
    <w:rsid w:val="00673AFF"/>
    <w:rsid w:val="006F59BA"/>
    <w:rsid w:val="00760535"/>
    <w:rsid w:val="007B6D68"/>
    <w:rsid w:val="00884659"/>
    <w:rsid w:val="00985EA6"/>
    <w:rsid w:val="00E046CF"/>
    <w:rsid w:val="00EF2439"/>
    <w:rsid w:val="00F321C4"/>
    <w:rsid w:val="00FD1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A7445"/>
  <w15:chartTrackingRefBased/>
  <w15:docId w15:val="{4BCDA22A-6417-4282-971A-FCAE96364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51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513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51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51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 l</dc:creator>
  <cp:keywords/>
  <dc:description/>
  <cp:lastModifiedBy>cy l</cp:lastModifiedBy>
  <cp:revision>14</cp:revision>
  <dcterms:created xsi:type="dcterms:W3CDTF">2020-04-14T09:51:00Z</dcterms:created>
  <dcterms:modified xsi:type="dcterms:W3CDTF">2020-04-14T10:23:00Z</dcterms:modified>
</cp:coreProperties>
</file>